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2E48A"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66965EE4"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nalyze how healthcare organizations utilize financial principles for ensuring compliance with government standards</w:t>
      </w:r>
    </w:p>
    <w:p w14:paraId="31C34C16"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ederal and State: Compliance </w:t>
      </w:r>
      <w:proofErr w:type="gramStart"/>
      <w:r w:rsidRPr="004B07DB">
        <w:rPr>
          <w:rFonts w:ascii="Lato" w:eastAsia="Times New Roman" w:hAnsi="Lato"/>
          <w:color w:val="494C4E"/>
          <w:spacing w:val="3"/>
          <w:sz w:val="29"/>
          <w:szCs w:val="29"/>
        </w:rPr>
        <w:t>Standards,/</w:t>
      </w:r>
      <w:proofErr w:type="gramEnd"/>
      <w:r w:rsidRPr="004B07DB">
        <w:rPr>
          <w:rFonts w:ascii="Lato" w:eastAsia="Times New Roman" w:hAnsi="Lato"/>
          <w:color w:val="494C4E"/>
          <w:spacing w:val="3"/>
          <w:sz w:val="29"/>
          <w:szCs w:val="29"/>
        </w:rPr>
        <w:t xml:space="preserve"> 3.76</w:t>
      </w:r>
    </w:p>
    <w:p w14:paraId="2C4ABA1D"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ederal and State: Government Payer Types</w:t>
      </w:r>
    </w:p>
    <w:p w14:paraId="49D2C75F"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36376360"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recommended strategies are exceptionally relevant and appropriate for the intended purpose</w:t>
      </w:r>
    </w:p>
    <w:p w14:paraId="05EC27E1"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4FC29996"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appropriate strategies for organizations to receive full reimbursement on claims and improve timeliness of reimbursement from government payers, justifying recommendations</w:t>
      </w:r>
    </w:p>
    <w:p w14:paraId="778AE7D4"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26ECB624"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strategies, but they are not appropriate for organizations to receive full reimbursement on claims and improve timeliness of reimbursement from government payers or response has gaps in detail or relevant justification</w:t>
      </w:r>
    </w:p>
    <w:p w14:paraId="62143BF2"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3D4CADF2" w14:textId="77777777" w:rsidR="003B7A89" w:rsidRPr="004B07DB" w:rsidRDefault="003B7A89" w:rsidP="003B7A89">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recommend strategies for organizations to receive full reimbursement on claims and improve timeliness of reimbursement from government payers</w:t>
      </w:r>
    </w:p>
    <w:p w14:paraId="5E4E5BCA" w14:textId="3FA6F77A" w:rsidR="00964E27" w:rsidRDefault="00964E27" w:rsidP="0046020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34AE7"/>
    <w:rsid w:val="00056D0A"/>
    <w:rsid w:val="00101F3B"/>
    <w:rsid w:val="00132CFF"/>
    <w:rsid w:val="001528FC"/>
    <w:rsid w:val="00197805"/>
    <w:rsid w:val="001F5A6B"/>
    <w:rsid w:val="00210422"/>
    <w:rsid w:val="00213F2E"/>
    <w:rsid w:val="002B3D0A"/>
    <w:rsid w:val="002F76EE"/>
    <w:rsid w:val="00311690"/>
    <w:rsid w:val="003364C9"/>
    <w:rsid w:val="00351285"/>
    <w:rsid w:val="00385AB2"/>
    <w:rsid w:val="003928F7"/>
    <w:rsid w:val="003B7A89"/>
    <w:rsid w:val="003D6CC1"/>
    <w:rsid w:val="00415B05"/>
    <w:rsid w:val="004323D4"/>
    <w:rsid w:val="00460209"/>
    <w:rsid w:val="004D3EDB"/>
    <w:rsid w:val="004F7BCC"/>
    <w:rsid w:val="0051339D"/>
    <w:rsid w:val="005B0D8B"/>
    <w:rsid w:val="005B1A68"/>
    <w:rsid w:val="006842D1"/>
    <w:rsid w:val="006C0EB6"/>
    <w:rsid w:val="006C37A0"/>
    <w:rsid w:val="006D4E25"/>
    <w:rsid w:val="0072612E"/>
    <w:rsid w:val="00746E28"/>
    <w:rsid w:val="007922E9"/>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E94B0D"/>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A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09:00Z</dcterms:created>
  <dcterms:modified xsi:type="dcterms:W3CDTF">2021-11-02T16:09:00Z</dcterms:modified>
</cp:coreProperties>
</file>